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EF1F7B" w14:textId="77777777" w:rsidR="00DD3374" w:rsidRPr="007D3945" w:rsidRDefault="00DD3374" w:rsidP="00DD3374">
      <w:pPr>
        <w:spacing w:before="0" w:line="240" w:lineRule="auto"/>
        <w:ind w:left="0" w:firstLine="0"/>
        <w:jc w:val="center"/>
        <w:rPr>
          <w:rFonts w:ascii="Lato" w:eastAsia="Calibri" w:hAnsi="Lato" w:cs="Lato"/>
          <w:bCs/>
          <w:color w:val="365F91" w:themeColor="accent1" w:themeShade="BF"/>
          <w:sz w:val="32"/>
          <w:szCs w:val="32"/>
        </w:rPr>
      </w:pPr>
      <w:bookmarkStart w:id="0" w:name="_Hlk86764488"/>
      <w:r w:rsidRPr="007D3945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Joe Mendez-Hughes</w:t>
      </w:r>
    </w:p>
    <w:p w14:paraId="5F9773C5" w14:textId="77777777" w:rsidR="00DD3374" w:rsidRPr="007D3945" w:rsidRDefault="00000000" w:rsidP="00DD3374">
      <w:pPr>
        <w:spacing w:line="240" w:lineRule="auto"/>
        <w:ind w:left="0" w:firstLine="0"/>
        <w:jc w:val="center"/>
        <w:rPr>
          <w:rFonts w:ascii="Lato" w:eastAsia="Calibri" w:hAnsi="Lato" w:cs="Lato"/>
        </w:rPr>
      </w:pPr>
      <w:hyperlink r:id="rId7" w:history="1">
        <w:r w:rsidR="00DD3374" w:rsidRPr="007D3945">
          <w:rPr>
            <w:rStyle w:val="Hyperlink"/>
            <w:rFonts w:ascii="Lato" w:hAnsi="Lato" w:cs="Lato"/>
            <w:color w:val="auto"/>
          </w:rPr>
          <w:t>Website</w:t>
        </w:r>
      </w:hyperlink>
      <w:r w:rsidR="00DD3374" w:rsidRPr="007D3945">
        <w:rPr>
          <w:rFonts w:ascii="Lato" w:hAnsi="Lato" w:cs="Lato"/>
        </w:rPr>
        <w:t xml:space="preserve"> | </w:t>
      </w:r>
      <w:hyperlink r:id="rId8" w:history="1">
        <w:r w:rsidR="00DD3374" w:rsidRPr="007D3945">
          <w:rPr>
            <w:rStyle w:val="Hyperlink"/>
            <w:rFonts w:ascii="Lato" w:hAnsi="Lato" w:cs="Lato"/>
            <w:color w:val="auto"/>
          </w:rPr>
          <w:t>LinkedIn</w:t>
        </w:r>
      </w:hyperlink>
      <w:r w:rsidR="00DD3374" w:rsidRPr="007D3945">
        <w:rPr>
          <w:rStyle w:val="Hyperlink"/>
          <w:rFonts w:ascii="Lato" w:hAnsi="Lato" w:cs="Lato"/>
          <w:color w:val="auto"/>
          <w:u w:val="none"/>
        </w:rPr>
        <w:t xml:space="preserve"> | </w:t>
      </w:r>
      <w:hyperlink r:id="rId9" w:history="1">
        <w:r w:rsidR="00DD3374" w:rsidRPr="007D3945">
          <w:rPr>
            <w:rStyle w:val="Hyperlink"/>
            <w:rFonts w:ascii="Lato" w:eastAsia="Calibri" w:hAnsi="Lato" w:cs="Lato"/>
            <w:color w:val="auto"/>
          </w:rPr>
          <w:t>data.engineer.joe@gmail.com</w:t>
        </w:r>
      </w:hyperlink>
      <w:r w:rsidR="00DD3374" w:rsidRPr="007D3945">
        <w:rPr>
          <w:rFonts w:ascii="Lato" w:eastAsia="Calibri" w:hAnsi="Lato" w:cs="Lato"/>
        </w:rPr>
        <w:t xml:space="preserve"> | 1-480-220-</w:t>
      </w:r>
      <w:bookmarkEnd w:id="0"/>
      <w:r w:rsidR="00DD3374" w:rsidRPr="007D3945">
        <w:rPr>
          <w:rFonts w:ascii="Lato" w:eastAsia="Calibri" w:hAnsi="Lato" w:cs="Lato"/>
        </w:rPr>
        <w:t xml:space="preserve">8939 </w:t>
      </w:r>
      <w:r w:rsidR="00DD3374" w:rsidRPr="007D3945">
        <w:rPr>
          <w:rStyle w:val="Hyperlink"/>
          <w:rFonts w:ascii="Lato" w:eastAsia="Calibri" w:hAnsi="Lato" w:cs="Lato"/>
          <w:color w:val="auto"/>
          <w:u w:val="none"/>
        </w:rPr>
        <w:t xml:space="preserve">| Phoenix, AZ | </w:t>
      </w:r>
      <w:r w:rsidR="00DD3374" w:rsidRPr="007D3945">
        <w:rPr>
          <w:rFonts w:ascii="Lato" w:eastAsia="Calibri" w:hAnsi="Lato" w:cs="Lato"/>
        </w:rPr>
        <w:t>U.S. Citizen</w:t>
      </w:r>
    </w:p>
    <w:p w14:paraId="50412E59" w14:textId="77777777" w:rsidR="00DD3374" w:rsidRPr="007D3945" w:rsidRDefault="00DD3374" w:rsidP="00DD3374">
      <w:pPr>
        <w:pBdr>
          <w:bottom w:val="single" w:sz="4" w:space="1" w:color="auto"/>
        </w:pBdr>
        <w:spacing w:before="240" w:line="240" w:lineRule="auto"/>
        <w:ind w:left="360"/>
        <w:jc w:val="left"/>
        <w:rPr>
          <w:rFonts w:ascii="Lato" w:eastAsia="Calibri" w:hAnsi="Lato" w:cs="Lato"/>
          <w:b/>
          <w:color w:val="365F91" w:themeColor="accent1" w:themeShade="BF"/>
        </w:rPr>
      </w:pPr>
      <w:bookmarkStart w:id="1" w:name="_30j0zll" w:colFirst="0" w:colLast="0"/>
      <w:bookmarkEnd w:id="1"/>
      <w:r w:rsidRPr="007D3945">
        <w:rPr>
          <w:rFonts w:ascii="Lato" w:eastAsia="Calibri" w:hAnsi="Lato" w:cs="Lato"/>
          <w:b/>
          <w:color w:val="365F91" w:themeColor="accent1" w:themeShade="BF"/>
        </w:rPr>
        <w:t>SKILLS</w:t>
      </w:r>
    </w:p>
    <w:p w14:paraId="6F9BE7BE" w14:textId="569B21C3" w:rsidR="00DD3374" w:rsidRPr="007D3945" w:rsidRDefault="00DD3374" w:rsidP="007456F7">
      <w:pPr>
        <w:spacing w:before="40" w:line="240" w:lineRule="auto"/>
        <w:ind w:left="0" w:firstLine="0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Snowflake</w:t>
      </w:r>
      <w:r w:rsidR="00C74CC3">
        <w:rPr>
          <w:rFonts w:ascii="Lato" w:eastAsia="Calibri" w:hAnsi="Lato" w:cs="Lato"/>
        </w:rPr>
        <w:t xml:space="preserve">, </w:t>
      </w:r>
      <w:r w:rsidRPr="007D3945">
        <w:rPr>
          <w:rFonts w:ascii="Lato" w:eastAsia="Calibri" w:hAnsi="Lato" w:cs="Lato"/>
        </w:rPr>
        <w:t>AWS (S3, Glue, Redshift)</w:t>
      </w:r>
      <w:r w:rsidR="00C74CC3">
        <w:rPr>
          <w:rFonts w:ascii="Lato" w:eastAsia="Calibri" w:hAnsi="Lato" w:cs="Lato"/>
        </w:rPr>
        <w:t xml:space="preserve">, </w:t>
      </w:r>
      <w:r w:rsidRPr="007D3945">
        <w:rPr>
          <w:rFonts w:ascii="Lato" w:eastAsia="Calibri" w:hAnsi="Lato" w:cs="Lato"/>
        </w:rPr>
        <w:t>Spark</w:t>
      </w:r>
      <w:r w:rsidR="00C74CC3">
        <w:rPr>
          <w:rFonts w:ascii="Lato" w:eastAsia="Calibri" w:hAnsi="Lato" w:cs="Lato"/>
        </w:rPr>
        <w:t xml:space="preserve">, </w:t>
      </w:r>
      <w:r w:rsidR="00F472EE" w:rsidRPr="007D3945">
        <w:rPr>
          <w:rFonts w:ascii="Lato" w:eastAsia="Calibri" w:hAnsi="Lato" w:cs="Lato"/>
        </w:rPr>
        <w:t>dbt</w:t>
      </w:r>
      <w:r w:rsidR="00C74CC3">
        <w:rPr>
          <w:rFonts w:ascii="Lato" w:eastAsia="Calibri" w:hAnsi="Lato" w:cs="Lato"/>
        </w:rPr>
        <w:t xml:space="preserve">, Python, </w:t>
      </w:r>
      <w:r w:rsidRPr="007D3945">
        <w:rPr>
          <w:rFonts w:ascii="Lato" w:eastAsia="Calibri" w:hAnsi="Lato" w:cs="Lato"/>
        </w:rPr>
        <w:t>Data Modeling</w:t>
      </w:r>
      <w:r w:rsidR="00C74CC3">
        <w:rPr>
          <w:rFonts w:ascii="Lato" w:eastAsia="Calibri" w:hAnsi="Lato" w:cs="Lato"/>
        </w:rPr>
        <w:t xml:space="preserve">, </w:t>
      </w:r>
      <w:r w:rsidRPr="007D3945">
        <w:rPr>
          <w:rFonts w:ascii="Lato" w:eastAsia="Calibri" w:hAnsi="Lato" w:cs="Lato"/>
        </w:rPr>
        <w:t>Data Warehousing</w:t>
      </w:r>
      <w:r w:rsidR="00C74CC3">
        <w:rPr>
          <w:rFonts w:ascii="Lato" w:eastAsia="Calibri" w:hAnsi="Lato" w:cs="Lato"/>
        </w:rPr>
        <w:t xml:space="preserve">, </w:t>
      </w:r>
      <w:r w:rsidRPr="007D3945">
        <w:rPr>
          <w:rFonts w:ascii="Lato" w:eastAsia="Calibri" w:hAnsi="Lato" w:cs="Lato"/>
        </w:rPr>
        <w:t>Data Lakes</w:t>
      </w:r>
      <w:r w:rsidR="00C74CC3">
        <w:rPr>
          <w:rFonts w:ascii="Lato" w:eastAsia="Calibri" w:hAnsi="Lato" w:cs="Lato"/>
        </w:rPr>
        <w:t>,</w:t>
      </w:r>
      <w:r w:rsidRPr="007D3945">
        <w:rPr>
          <w:rFonts w:ascii="Lato" w:eastAsia="Calibri" w:hAnsi="Lato" w:cs="Lato"/>
        </w:rPr>
        <w:t xml:space="preserve"> ETL/ELT Pipelines</w:t>
      </w:r>
      <w:r w:rsidR="00C74CC3">
        <w:rPr>
          <w:rFonts w:ascii="Lato" w:eastAsia="Calibri" w:hAnsi="Lato" w:cs="Lato"/>
        </w:rPr>
        <w:t xml:space="preserve">, </w:t>
      </w:r>
      <w:r w:rsidRPr="007D3945">
        <w:rPr>
          <w:rFonts w:ascii="Lato" w:eastAsia="Calibri" w:hAnsi="Lato" w:cs="Lato"/>
        </w:rPr>
        <w:t>SQL</w:t>
      </w:r>
      <w:r w:rsidR="00C74CC3">
        <w:rPr>
          <w:rFonts w:ascii="Lato" w:eastAsia="Calibri" w:hAnsi="Lato" w:cs="Lato"/>
        </w:rPr>
        <w:t xml:space="preserve">, </w:t>
      </w:r>
      <w:r w:rsidRPr="007D3945">
        <w:rPr>
          <w:rFonts w:ascii="Lato" w:eastAsia="Calibri" w:hAnsi="Lato" w:cs="Lato"/>
        </w:rPr>
        <w:t>Git</w:t>
      </w:r>
      <w:r w:rsidR="00C74CC3">
        <w:rPr>
          <w:rFonts w:ascii="Lato" w:eastAsia="Calibri" w:hAnsi="Lato" w:cs="Lato"/>
        </w:rPr>
        <w:t>, GCP, Azure</w:t>
      </w:r>
    </w:p>
    <w:p w14:paraId="4B1654F1" w14:textId="77777777" w:rsidR="00DD3374" w:rsidRPr="007D3945" w:rsidRDefault="00DD3374" w:rsidP="00E25C26">
      <w:pPr>
        <w:pBdr>
          <w:bottom w:val="single" w:sz="4" w:space="1" w:color="auto"/>
        </w:pBdr>
        <w:spacing w:before="160" w:line="240" w:lineRule="auto"/>
        <w:ind w:left="0" w:firstLine="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bookmarkStart w:id="2" w:name="_Hlk174436357"/>
      <w:r w:rsidRPr="007D3945">
        <w:rPr>
          <w:rFonts w:ascii="Lato" w:eastAsia="Calibri" w:hAnsi="Lato" w:cs="Lato"/>
          <w:b/>
          <w:bCs/>
          <w:color w:val="365F91" w:themeColor="accent1" w:themeShade="BF"/>
        </w:rPr>
        <w:t>PROFESSIONAL EXPERIENCE</w:t>
      </w:r>
    </w:p>
    <w:p w14:paraId="32C57133" w14:textId="77777777" w:rsidR="00DD3374" w:rsidRPr="007D3945" w:rsidRDefault="00DD3374" w:rsidP="007456F7">
      <w:pPr>
        <w:tabs>
          <w:tab w:val="right" w:pos="10080"/>
        </w:tabs>
        <w:spacing w:before="4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D3945">
        <w:rPr>
          <w:rFonts w:ascii="Lato" w:eastAsia="Calibri" w:hAnsi="Lato" w:cs="Lato"/>
          <w:b/>
          <w:bCs/>
        </w:rPr>
        <w:t>SENIOR DATA ENGINEER</w:t>
      </w:r>
    </w:p>
    <w:p w14:paraId="5B948E96" w14:textId="77777777" w:rsidR="00DD3374" w:rsidRPr="007D3945" w:rsidRDefault="00DD3374" w:rsidP="00E25C26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i/>
          <w:iCs/>
        </w:rPr>
      </w:pPr>
      <w:r w:rsidRPr="007D3945">
        <w:rPr>
          <w:rFonts w:ascii="Lato" w:eastAsia="Calibri" w:hAnsi="Lato" w:cs="Lato"/>
          <w:i/>
          <w:iCs/>
        </w:rPr>
        <w:t>Dynamo Technologies, Washington, DC</w:t>
      </w:r>
    </w:p>
    <w:p w14:paraId="6D2F0142" w14:textId="77777777" w:rsidR="00DD3374" w:rsidRPr="007D3945" w:rsidRDefault="00DD3374" w:rsidP="00E25C26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September 2023 - May 2024</w:t>
      </w:r>
    </w:p>
    <w:p w14:paraId="3F5028FA" w14:textId="77777777" w:rsidR="00DD3374" w:rsidRPr="007D3945" w:rsidRDefault="00DD3374" w:rsidP="007456F7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Architected and maintained robust AWS data infrastructure, utilizing S3 buckets, Glue. And Redshift, transforming structured and unstructured data into coherent, invaluable insights.</w:t>
      </w:r>
    </w:p>
    <w:p w14:paraId="0140DD29" w14:textId="77777777" w:rsidR="00DD3374" w:rsidRPr="007D3945" w:rsidRDefault="00DD3374" w:rsidP="007456F7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Deployed and optimized Snowflake data warehouses, transforming raw data into structured, accessible, and valuable data, empowering decision-makers to act swiftly and decisively.</w:t>
      </w:r>
    </w:p>
    <w:p w14:paraId="3071154F" w14:textId="77777777" w:rsidR="00DD3374" w:rsidRPr="007D3945" w:rsidRDefault="00DD3374" w:rsidP="007456F7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Implemented AWS Glue to automate and orchestrate data flows, streamlining ETL processes, ensuring that near real-time data was provided to make timely decisions with the latest information.</w:t>
      </w:r>
    </w:p>
    <w:p w14:paraId="7D4B4001" w14:textId="77777777" w:rsidR="00DD3374" w:rsidRPr="007D3945" w:rsidRDefault="00DD3374" w:rsidP="007456F7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 xml:space="preserve">Developed scalable data solutions, providing agility and anticipating future data needs required in an ever-evolving data landscape. </w:t>
      </w:r>
    </w:p>
    <w:p w14:paraId="4AE35691" w14:textId="77777777" w:rsidR="00DD3374" w:rsidRPr="007D3945" w:rsidRDefault="00DD3374" w:rsidP="007456F7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Fine-tuned Redshift clusters to handle vast volumes of data with speed and precision, achieving significant reductions in query times and increasing processing efficiency by 30%.</w:t>
      </w:r>
    </w:p>
    <w:p w14:paraId="0E7CE600" w14:textId="4586F69A" w:rsidR="00DD3374" w:rsidRPr="007D3945" w:rsidRDefault="008B4A39" w:rsidP="007456F7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D3945">
        <w:rPr>
          <w:rFonts w:ascii="Lato" w:eastAsia="Calibri" w:hAnsi="Lato" w:cs="Lato"/>
          <w:b/>
          <w:bCs/>
        </w:rPr>
        <w:t xml:space="preserve">SENIOR </w:t>
      </w:r>
      <w:r w:rsidR="00DD3374" w:rsidRPr="007D3945">
        <w:rPr>
          <w:rFonts w:ascii="Lato" w:eastAsia="Calibri" w:hAnsi="Lato" w:cs="Lato"/>
          <w:b/>
          <w:bCs/>
        </w:rPr>
        <w:t>DATA ENGINEER</w:t>
      </w:r>
    </w:p>
    <w:p w14:paraId="68904200" w14:textId="77777777" w:rsidR="00DD3374" w:rsidRPr="007D3945" w:rsidRDefault="00DD3374" w:rsidP="00DD3374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D3945">
        <w:rPr>
          <w:rFonts w:ascii="Lato" w:eastAsia="Calibri" w:hAnsi="Lato" w:cs="Lato"/>
          <w:i/>
          <w:iCs/>
        </w:rPr>
        <w:t>Deep Cloud IQ</w:t>
      </w:r>
      <w:r w:rsidRPr="007D3945">
        <w:rPr>
          <w:rFonts w:ascii="Lato" w:eastAsia="Calibri" w:hAnsi="Lato" w:cs="Lato"/>
        </w:rPr>
        <w:t xml:space="preserve">, </w:t>
      </w:r>
      <w:r w:rsidRPr="007D3945">
        <w:rPr>
          <w:rFonts w:ascii="Lato" w:eastAsia="Calibri" w:hAnsi="Lato" w:cs="Lato"/>
          <w:i/>
          <w:iCs/>
        </w:rPr>
        <w:t>New York, NY</w:t>
      </w:r>
    </w:p>
    <w:p w14:paraId="0140D617" w14:textId="77777777" w:rsidR="00DD3374" w:rsidRPr="007D3945" w:rsidRDefault="00DD3374" w:rsidP="00DD3374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July 2021 – September 2023</w:t>
      </w:r>
    </w:p>
    <w:p w14:paraId="1ECB2190" w14:textId="71D34BFB" w:rsidR="00EA18E6" w:rsidRPr="007D3945" w:rsidRDefault="00EA18E6" w:rsidP="00E25C26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 xml:space="preserve">Utilized </w:t>
      </w:r>
      <w:r w:rsidRPr="007D3945">
        <w:rPr>
          <w:rFonts w:ascii="Lato" w:eastAsia="Calibri" w:hAnsi="Lato" w:cs="Lato"/>
          <w:lang w:val="en"/>
        </w:rPr>
        <w:t xml:space="preserve">data validation and cleansing </w:t>
      </w:r>
      <w:r w:rsidRPr="007D3945">
        <w:rPr>
          <w:rFonts w:ascii="Lato" w:eastAsia="Calibri" w:hAnsi="Lato" w:cs="Lato"/>
        </w:rPr>
        <w:t>of data pipelines that improved overall data accuracy by over 40%.</w:t>
      </w:r>
    </w:p>
    <w:p w14:paraId="1317C863" w14:textId="212FA180" w:rsidR="00DD3374" w:rsidRPr="0040743C" w:rsidRDefault="00DD3374" w:rsidP="0040743C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Leveraged Spark, Python, and SQL, to architect solid and reliable data solutions</w:t>
      </w:r>
      <w:r w:rsidR="0040743C">
        <w:rPr>
          <w:rFonts w:ascii="Lato" w:eastAsia="Calibri" w:hAnsi="Lato" w:cs="Lato"/>
        </w:rPr>
        <w:t xml:space="preserve">, </w:t>
      </w:r>
      <w:r w:rsidRPr="0040743C">
        <w:rPr>
          <w:rFonts w:ascii="Lato" w:eastAsia="Calibri" w:hAnsi="Lato" w:cs="Lato"/>
        </w:rPr>
        <w:t>transforming raw data into actionable insights, propelling decision-making processes.</w:t>
      </w:r>
    </w:p>
    <w:p w14:paraId="126F3B69" w14:textId="77777777" w:rsidR="00DD3374" w:rsidRPr="007D3945" w:rsidRDefault="00DD3374" w:rsidP="00E25C26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Constructed and deployed a data lake, reducing costs significantly and creating a scalable data environment that improved overall data accessibility by 50%.</w:t>
      </w:r>
    </w:p>
    <w:p w14:paraId="5046DC86" w14:textId="77777777" w:rsidR="00DD3374" w:rsidRPr="007D3945" w:rsidRDefault="00DD3374" w:rsidP="00E25C26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Optimized data processing, storage, and retrieval, reducing latency and providing real-time accurate data for stake holders to utilize.</w:t>
      </w:r>
    </w:p>
    <w:p w14:paraId="4986CF0E" w14:textId="77777777" w:rsidR="00DD3374" w:rsidRPr="007D3945" w:rsidRDefault="00DD3374" w:rsidP="007456F7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D3945">
        <w:rPr>
          <w:rFonts w:ascii="Lato" w:eastAsia="Calibri" w:hAnsi="Lato" w:cs="Lato"/>
          <w:b/>
          <w:bCs/>
        </w:rPr>
        <w:t>SOFTWARE ENGINEER</w:t>
      </w:r>
    </w:p>
    <w:p w14:paraId="53C225C6" w14:textId="77777777" w:rsidR="00DD3374" w:rsidRPr="007D3945" w:rsidRDefault="00DD3374" w:rsidP="007456F7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  <w:i/>
          <w:iCs/>
        </w:rPr>
        <w:t>Millennial Shift Technologies</w:t>
      </w:r>
      <w:r w:rsidRPr="007D3945">
        <w:rPr>
          <w:rFonts w:ascii="Lato" w:eastAsia="Calibri" w:hAnsi="Lato" w:cs="Lato"/>
        </w:rPr>
        <w:t xml:space="preserve">, </w:t>
      </w:r>
      <w:r w:rsidRPr="007D3945">
        <w:rPr>
          <w:rFonts w:ascii="Lato" w:eastAsia="Calibri" w:hAnsi="Lato" w:cs="Lato"/>
          <w:i/>
          <w:iCs/>
        </w:rPr>
        <w:t>Phoenix, AZ</w:t>
      </w:r>
    </w:p>
    <w:p w14:paraId="5A300707" w14:textId="77777777" w:rsidR="00DD3374" w:rsidRPr="007D3945" w:rsidRDefault="00DD3374" w:rsidP="007456F7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October 2020 – June 2021</w:t>
      </w:r>
    </w:p>
    <w:p w14:paraId="7F8A792C" w14:textId="77777777" w:rsidR="00DD3374" w:rsidRPr="007D3945" w:rsidRDefault="00DD3374" w:rsidP="007456F7">
      <w:pPr>
        <w:numPr>
          <w:ilvl w:val="0"/>
          <w:numId w:val="16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Delivered complex integrations by developing and deploying SOAP and REST APIs.</w:t>
      </w:r>
    </w:p>
    <w:p w14:paraId="7DF5F198" w14:textId="32B1ADC6" w:rsidR="00DD3374" w:rsidRPr="007D3945" w:rsidRDefault="00DD3374" w:rsidP="007456F7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D3945">
        <w:rPr>
          <w:rFonts w:ascii="Lato" w:eastAsia="Calibri" w:hAnsi="Lato" w:cs="Lato"/>
          <w:b/>
          <w:bCs/>
        </w:rPr>
        <w:t xml:space="preserve">JR </w:t>
      </w:r>
      <w:r w:rsidR="007456F7">
        <w:rPr>
          <w:rFonts w:ascii="Lato" w:eastAsia="Calibri" w:hAnsi="Lato" w:cs="Lato"/>
          <w:b/>
          <w:bCs/>
        </w:rPr>
        <w:t>DATA SCIENTIST</w:t>
      </w:r>
    </w:p>
    <w:p w14:paraId="5F42576B" w14:textId="72449A99" w:rsidR="00DD3374" w:rsidRPr="007D3945" w:rsidRDefault="0040743C" w:rsidP="007456F7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  <w:i/>
          <w:iCs/>
        </w:rPr>
      </w:pPr>
      <w:r>
        <w:rPr>
          <w:rFonts w:ascii="Lato" w:eastAsia="Calibri" w:hAnsi="Lato" w:cs="Lato"/>
          <w:i/>
          <w:iCs/>
        </w:rPr>
        <w:t>Prizelogic</w:t>
      </w:r>
      <w:r w:rsidR="00DD3374" w:rsidRPr="007D3945">
        <w:rPr>
          <w:rFonts w:ascii="Lato" w:eastAsia="Calibri" w:hAnsi="Lato" w:cs="Lato"/>
          <w:i/>
          <w:iCs/>
        </w:rPr>
        <w:t xml:space="preserve">, </w:t>
      </w:r>
      <w:r>
        <w:rPr>
          <w:rFonts w:ascii="Lato" w:eastAsia="Calibri" w:hAnsi="Lato" w:cs="Lato"/>
          <w:i/>
          <w:iCs/>
        </w:rPr>
        <w:t>Scottsdale, AZ</w:t>
      </w:r>
    </w:p>
    <w:p w14:paraId="0F207FD0" w14:textId="77777777" w:rsidR="00DD3374" w:rsidRPr="007D3945" w:rsidRDefault="00DD3374" w:rsidP="007456F7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February 2018 – May 2020</w:t>
      </w:r>
    </w:p>
    <w:p w14:paraId="6CD3FD2A" w14:textId="0DFDEA54" w:rsidR="00DD3374" w:rsidRDefault="0040743C" w:rsidP="007456F7">
      <w:pPr>
        <w:numPr>
          <w:ilvl w:val="0"/>
          <w:numId w:val="18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 w:rsidRPr="0040743C">
        <w:rPr>
          <w:rFonts w:ascii="Lato" w:eastAsia="Calibri" w:hAnsi="Lato" w:cs="Lato"/>
        </w:rPr>
        <w:t xml:space="preserve">Implemented data cleaning and preprocessing techniques, including handling missing data, outlier detection, and feature scaling, to ensure data </w:t>
      </w:r>
      <w:r w:rsidRPr="0040743C">
        <w:rPr>
          <w:rFonts w:ascii="Lato" w:eastAsia="Calibri" w:hAnsi="Lato" w:cs="Lato"/>
        </w:rPr>
        <w:t>integrity.</w:t>
      </w:r>
    </w:p>
    <w:p w14:paraId="3B1DCF0B" w14:textId="1FDD65BE" w:rsidR="0040743C" w:rsidRPr="007D3945" w:rsidRDefault="0040743C" w:rsidP="007456F7">
      <w:pPr>
        <w:numPr>
          <w:ilvl w:val="0"/>
          <w:numId w:val="18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 w:rsidRPr="0040743C">
        <w:rPr>
          <w:rFonts w:ascii="Lato" w:eastAsia="Calibri" w:hAnsi="Lato" w:cs="Lato"/>
        </w:rPr>
        <w:t>Conducted exploratory data analysis (EDA) on large datasets to identify key trends, correlations, and patterns, contributing to data-driven decision-making.</w:t>
      </w:r>
    </w:p>
    <w:p w14:paraId="1BA433B7" w14:textId="77777777" w:rsidR="00DD3374" w:rsidRPr="007D3945" w:rsidRDefault="00DD3374" w:rsidP="00E25C26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7D3945">
        <w:rPr>
          <w:rFonts w:ascii="Lato" w:eastAsia="Calibri" w:hAnsi="Lato" w:cs="Lato"/>
          <w:b/>
          <w:bCs/>
          <w:color w:val="365F91" w:themeColor="accent1" w:themeShade="BF"/>
        </w:rPr>
        <w:t>EDUCATION</w:t>
      </w:r>
    </w:p>
    <w:p w14:paraId="4657EE07" w14:textId="77777777" w:rsidR="007456F7" w:rsidRPr="00E01375" w:rsidRDefault="007456F7" w:rsidP="007456F7">
      <w:pPr>
        <w:spacing w:before="40" w:line="240" w:lineRule="auto"/>
        <w:ind w:left="360"/>
        <w:jc w:val="left"/>
        <w:rPr>
          <w:rFonts w:ascii="Lato" w:eastAsia="Calibri" w:hAnsi="Lato" w:cs="Lato"/>
          <w:i/>
          <w:iCs/>
        </w:rPr>
      </w:pPr>
      <w:bookmarkStart w:id="3" w:name="_Hlk165973960"/>
      <w:bookmarkEnd w:id="2"/>
      <w:r w:rsidRPr="00E01375">
        <w:rPr>
          <w:rFonts w:ascii="Lato" w:eastAsia="Calibri" w:hAnsi="Lato" w:cs="Lato"/>
          <w:i/>
          <w:iCs/>
        </w:rPr>
        <w:t>College of Southern Nevada</w:t>
      </w:r>
      <w:r>
        <w:rPr>
          <w:rFonts w:ascii="Lato" w:eastAsia="Calibri" w:hAnsi="Lato" w:cs="Lato"/>
          <w:i/>
          <w:iCs/>
        </w:rPr>
        <w:t>, Las Vegas. NV</w:t>
      </w:r>
    </w:p>
    <w:p w14:paraId="36536C91" w14:textId="77777777" w:rsidR="007456F7" w:rsidRDefault="007456F7" w:rsidP="007456F7">
      <w:pPr>
        <w:spacing w:before="6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Studied: Computer Science</w:t>
      </w:r>
      <w:bookmarkEnd w:id="3"/>
      <w:r>
        <w:rPr>
          <w:rFonts w:ascii="Lato" w:eastAsia="Calibri" w:hAnsi="Lato" w:cs="Lato"/>
        </w:rPr>
        <w:t xml:space="preserve"> | Dean’s List</w:t>
      </w:r>
    </w:p>
    <w:p w14:paraId="3CB8A9DF" w14:textId="16220CE3" w:rsidR="00B54973" w:rsidRPr="007D3945" w:rsidRDefault="007456F7" w:rsidP="007456F7">
      <w:pPr>
        <w:spacing w:before="60" w:line="240" w:lineRule="auto"/>
        <w:ind w:left="360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>January 2014 – May 2017</w:t>
      </w:r>
    </w:p>
    <w:sectPr w:rsidR="00B54973" w:rsidRPr="007D3945" w:rsidSect="000F2A76">
      <w:footerReference w:type="default" r:id="rId10"/>
      <w:footerReference w:type="first" r:id="rId11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E082FA" w14:textId="77777777" w:rsidR="006401CC" w:rsidRDefault="006401CC">
      <w:r>
        <w:separator/>
      </w:r>
    </w:p>
  </w:endnote>
  <w:endnote w:type="continuationSeparator" w:id="0">
    <w:p w14:paraId="430601A3" w14:textId="77777777" w:rsidR="006401CC" w:rsidRDefault="006401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DC8280" w14:textId="77777777" w:rsidR="006401CC" w:rsidRDefault="006401CC">
      <w:r>
        <w:separator/>
      </w:r>
    </w:p>
  </w:footnote>
  <w:footnote w:type="continuationSeparator" w:id="0">
    <w:p w14:paraId="38C72647" w14:textId="77777777" w:rsidR="006401CC" w:rsidRDefault="006401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6087"/>
    <w:rsid w:val="000471AF"/>
    <w:rsid w:val="00047F14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A4063"/>
    <w:rsid w:val="000B0A26"/>
    <w:rsid w:val="000B1D06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30C6"/>
    <w:rsid w:val="000F4902"/>
    <w:rsid w:val="000F56C7"/>
    <w:rsid w:val="00100835"/>
    <w:rsid w:val="00101175"/>
    <w:rsid w:val="00101A2C"/>
    <w:rsid w:val="00103349"/>
    <w:rsid w:val="00105E07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206D"/>
    <w:rsid w:val="00132098"/>
    <w:rsid w:val="00132AE6"/>
    <w:rsid w:val="0013477D"/>
    <w:rsid w:val="00137364"/>
    <w:rsid w:val="001404D0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3912"/>
    <w:rsid w:val="001E3AA6"/>
    <w:rsid w:val="001F0144"/>
    <w:rsid w:val="001F3E1D"/>
    <w:rsid w:val="001F66CD"/>
    <w:rsid w:val="001F6CC9"/>
    <w:rsid w:val="0020142E"/>
    <w:rsid w:val="002026D9"/>
    <w:rsid w:val="002046E8"/>
    <w:rsid w:val="0020650F"/>
    <w:rsid w:val="00206B7C"/>
    <w:rsid w:val="00207FB7"/>
    <w:rsid w:val="00212470"/>
    <w:rsid w:val="00214C7E"/>
    <w:rsid w:val="00215AAD"/>
    <w:rsid w:val="00216B73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4EE2"/>
    <w:rsid w:val="0029572E"/>
    <w:rsid w:val="002A0FF4"/>
    <w:rsid w:val="002A43FD"/>
    <w:rsid w:val="002A6B6F"/>
    <w:rsid w:val="002A7D10"/>
    <w:rsid w:val="002B08A9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05E63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615C8"/>
    <w:rsid w:val="00361774"/>
    <w:rsid w:val="00362282"/>
    <w:rsid w:val="003627A6"/>
    <w:rsid w:val="003639FA"/>
    <w:rsid w:val="00367015"/>
    <w:rsid w:val="0037191D"/>
    <w:rsid w:val="0037249A"/>
    <w:rsid w:val="0037275A"/>
    <w:rsid w:val="00373BD2"/>
    <w:rsid w:val="00375C3B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B7DA0"/>
    <w:rsid w:val="003C37A5"/>
    <w:rsid w:val="003D2EBA"/>
    <w:rsid w:val="003D4B76"/>
    <w:rsid w:val="003D6779"/>
    <w:rsid w:val="003D7994"/>
    <w:rsid w:val="003E0D0C"/>
    <w:rsid w:val="003E0D21"/>
    <w:rsid w:val="003E15A3"/>
    <w:rsid w:val="003F1326"/>
    <w:rsid w:val="003F7E3C"/>
    <w:rsid w:val="004006BB"/>
    <w:rsid w:val="0040112E"/>
    <w:rsid w:val="00401306"/>
    <w:rsid w:val="00403A05"/>
    <w:rsid w:val="00404194"/>
    <w:rsid w:val="0040743C"/>
    <w:rsid w:val="004132DE"/>
    <w:rsid w:val="00416A36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4F08"/>
    <w:rsid w:val="004471B4"/>
    <w:rsid w:val="00450A62"/>
    <w:rsid w:val="00451194"/>
    <w:rsid w:val="00452180"/>
    <w:rsid w:val="00452893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66C7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9B2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367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24F5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3B1C"/>
    <w:rsid w:val="005949B5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3DF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5F0E"/>
    <w:rsid w:val="005F140A"/>
    <w:rsid w:val="005F1540"/>
    <w:rsid w:val="005F36C7"/>
    <w:rsid w:val="005F5E35"/>
    <w:rsid w:val="006006F5"/>
    <w:rsid w:val="00601010"/>
    <w:rsid w:val="006015B5"/>
    <w:rsid w:val="00602790"/>
    <w:rsid w:val="00603701"/>
    <w:rsid w:val="0060405A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1CC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501B"/>
    <w:rsid w:val="006702FF"/>
    <w:rsid w:val="00671AAD"/>
    <w:rsid w:val="00680E89"/>
    <w:rsid w:val="006822E1"/>
    <w:rsid w:val="00683E14"/>
    <w:rsid w:val="00694522"/>
    <w:rsid w:val="006A0A97"/>
    <w:rsid w:val="006A24D5"/>
    <w:rsid w:val="006A2EB5"/>
    <w:rsid w:val="006A38DE"/>
    <w:rsid w:val="006A6E71"/>
    <w:rsid w:val="006B2B8E"/>
    <w:rsid w:val="006B3C39"/>
    <w:rsid w:val="006B4D79"/>
    <w:rsid w:val="006C0B3C"/>
    <w:rsid w:val="006C1ABD"/>
    <w:rsid w:val="006C4015"/>
    <w:rsid w:val="006C55DA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87F"/>
    <w:rsid w:val="00700D30"/>
    <w:rsid w:val="00701DA7"/>
    <w:rsid w:val="0070564D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3D25"/>
    <w:rsid w:val="0072474D"/>
    <w:rsid w:val="00725148"/>
    <w:rsid w:val="007261E3"/>
    <w:rsid w:val="007309A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56F7"/>
    <w:rsid w:val="00746B08"/>
    <w:rsid w:val="007474DB"/>
    <w:rsid w:val="00750BC8"/>
    <w:rsid w:val="007511C8"/>
    <w:rsid w:val="0075169B"/>
    <w:rsid w:val="00752A1F"/>
    <w:rsid w:val="00752DFB"/>
    <w:rsid w:val="00753F3F"/>
    <w:rsid w:val="007639E8"/>
    <w:rsid w:val="00765DA9"/>
    <w:rsid w:val="007719E4"/>
    <w:rsid w:val="00771B90"/>
    <w:rsid w:val="00772571"/>
    <w:rsid w:val="00780DA2"/>
    <w:rsid w:val="00784B04"/>
    <w:rsid w:val="0078523B"/>
    <w:rsid w:val="0078553D"/>
    <w:rsid w:val="007878D7"/>
    <w:rsid w:val="00790C23"/>
    <w:rsid w:val="0079212E"/>
    <w:rsid w:val="00794BC5"/>
    <w:rsid w:val="00794DAC"/>
    <w:rsid w:val="007A046C"/>
    <w:rsid w:val="007A170E"/>
    <w:rsid w:val="007A2D32"/>
    <w:rsid w:val="007B084C"/>
    <w:rsid w:val="007B2E4D"/>
    <w:rsid w:val="007B3B7D"/>
    <w:rsid w:val="007B4570"/>
    <w:rsid w:val="007B68A5"/>
    <w:rsid w:val="007B6C74"/>
    <w:rsid w:val="007C7973"/>
    <w:rsid w:val="007D213A"/>
    <w:rsid w:val="007D3945"/>
    <w:rsid w:val="007D546D"/>
    <w:rsid w:val="007D75B0"/>
    <w:rsid w:val="007D7EFA"/>
    <w:rsid w:val="007E1348"/>
    <w:rsid w:val="007E3223"/>
    <w:rsid w:val="007F1A9E"/>
    <w:rsid w:val="007F2A53"/>
    <w:rsid w:val="007F3433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1347"/>
    <w:rsid w:val="00854CC9"/>
    <w:rsid w:val="008553DB"/>
    <w:rsid w:val="008554D4"/>
    <w:rsid w:val="00855A98"/>
    <w:rsid w:val="00856516"/>
    <w:rsid w:val="00861443"/>
    <w:rsid w:val="0086422A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4A39"/>
    <w:rsid w:val="008B6283"/>
    <w:rsid w:val="008C1C53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6906"/>
    <w:rsid w:val="00997035"/>
    <w:rsid w:val="009A082D"/>
    <w:rsid w:val="009A296F"/>
    <w:rsid w:val="009A4ADC"/>
    <w:rsid w:val="009A6DD6"/>
    <w:rsid w:val="009B06A5"/>
    <w:rsid w:val="009B40F7"/>
    <w:rsid w:val="009B602B"/>
    <w:rsid w:val="009B7E87"/>
    <w:rsid w:val="009C2449"/>
    <w:rsid w:val="009C26BF"/>
    <w:rsid w:val="009C4C20"/>
    <w:rsid w:val="009C738F"/>
    <w:rsid w:val="009D6F94"/>
    <w:rsid w:val="009E26AD"/>
    <w:rsid w:val="009E35EA"/>
    <w:rsid w:val="009E430B"/>
    <w:rsid w:val="009E6B99"/>
    <w:rsid w:val="009F1CD4"/>
    <w:rsid w:val="009F30B3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070F"/>
    <w:rsid w:val="00A838CB"/>
    <w:rsid w:val="00A84B5B"/>
    <w:rsid w:val="00A86818"/>
    <w:rsid w:val="00A87393"/>
    <w:rsid w:val="00A91111"/>
    <w:rsid w:val="00A940C2"/>
    <w:rsid w:val="00A94D54"/>
    <w:rsid w:val="00AA3E33"/>
    <w:rsid w:val="00AA566C"/>
    <w:rsid w:val="00AA6676"/>
    <w:rsid w:val="00AB3962"/>
    <w:rsid w:val="00AC4AF7"/>
    <w:rsid w:val="00AD0DA8"/>
    <w:rsid w:val="00AD0F17"/>
    <w:rsid w:val="00AD1F63"/>
    <w:rsid w:val="00AD26E1"/>
    <w:rsid w:val="00AD61DE"/>
    <w:rsid w:val="00AD6432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AF7F30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342C"/>
    <w:rsid w:val="00BA46ED"/>
    <w:rsid w:val="00BA682D"/>
    <w:rsid w:val="00BB119D"/>
    <w:rsid w:val="00BB23BE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1104"/>
    <w:rsid w:val="00BE17B5"/>
    <w:rsid w:val="00BE1ACD"/>
    <w:rsid w:val="00BE30E6"/>
    <w:rsid w:val="00BE567C"/>
    <w:rsid w:val="00BE5CAB"/>
    <w:rsid w:val="00BF1C0F"/>
    <w:rsid w:val="00BF30EE"/>
    <w:rsid w:val="00C005E2"/>
    <w:rsid w:val="00C045C4"/>
    <w:rsid w:val="00C121A4"/>
    <w:rsid w:val="00C147F5"/>
    <w:rsid w:val="00C14B43"/>
    <w:rsid w:val="00C14DFD"/>
    <w:rsid w:val="00C1505C"/>
    <w:rsid w:val="00C15784"/>
    <w:rsid w:val="00C20374"/>
    <w:rsid w:val="00C21E95"/>
    <w:rsid w:val="00C224AC"/>
    <w:rsid w:val="00C22506"/>
    <w:rsid w:val="00C266F8"/>
    <w:rsid w:val="00C267EA"/>
    <w:rsid w:val="00C308BB"/>
    <w:rsid w:val="00C36E27"/>
    <w:rsid w:val="00C37388"/>
    <w:rsid w:val="00C45A23"/>
    <w:rsid w:val="00C460A3"/>
    <w:rsid w:val="00C47C43"/>
    <w:rsid w:val="00C5040B"/>
    <w:rsid w:val="00C718B5"/>
    <w:rsid w:val="00C73AB9"/>
    <w:rsid w:val="00C74A1D"/>
    <w:rsid w:val="00C74CC3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229C"/>
    <w:rsid w:val="00CB4A21"/>
    <w:rsid w:val="00CC0154"/>
    <w:rsid w:val="00CC2D55"/>
    <w:rsid w:val="00CC3C19"/>
    <w:rsid w:val="00CC3C4A"/>
    <w:rsid w:val="00CC4438"/>
    <w:rsid w:val="00CD09B6"/>
    <w:rsid w:val="00CD4284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3A22"/>
    <w:rsid w:val="00D8412D"/>
    <w:rsid w:val="00D87B9E"/>
    <w:rsid w:val="00D92448"/>
    <w:rsid w:val="00D93F4F"/>
    <w:rsid w:val="00D97C02"/>
    <w:rsid w:val="00DA1391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C12F2"/>
    <w:rsid w:val="00DC2C2E"/>
    <w:rsid w:val="00DC3CE5"/>
    <w:rsid w:val="00DC4440"/>
    <w:rsid w:val="00DC4BF1"/>
    <w:rsid w:val="00DD11E9"/>
    <w:rsid w:val="00DD2613"/>
    <w:rsid w:val="00DD27BA"/>
    <w:rsid w:val="00DD2BA3"/>
    <w:rsid w:val="00DD3374"/>
    <w:rsid w:val="00DD65D9"/>
    <w:rsid w:val="00DE1287"/>
    <w:rsid w:val="00DE3F35"/>
    <w:rsid w:val="00DE6BC3"/>
    <w:rsid w:val="00DF06D3"/>
    <w:rsid w:val="00DF0B05"/>
    <w:rsid w:val="00DF4FDA"/>
    <w:rsid w:val="00E00DE6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5C26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36CD"/>
    <w:rsid w:val="00E93825"/>
    <w:rsid w:val="00E939CB"/>
    <w:rsid w:val="00E9406A"/>
    <w:rsid w:val="00E95D38"/>
    <w:rsid w:val="00E970A9"/>
    <w:rsid w:val="00E977CA"/>
    <w:rsid w:val="00EA18E6"/>
    <w:rsid w:val="00EA3C06"/>
    <w:rsid w:val="00EA5042"/>
    <w:rsid w:val="00EA5725"/>
    <w:rsid w:val="00EA7BDF"/>
    <w:rsid w:val="00EB1549"/>
    <w:rsid w:val="00EB1C94"/>
    <w:rsid w:val="00EB1E92"/>
    <w:rsid w:val="00EB25A4"/>
    <w:rsid w:val="00EB2DBD"/>
    <w:rsid w:val="00EB58BB"/>
    <w:rsid w:val="00EB7C5A"/>
    <w:rsid w:val="00EC022B"/>
    <w:rsid w:val="00EC2B44"/>
    <w:rsid w:val="00EC6065"/>
    <w:rsid w:val="00EC6653"/>
    <w:rsid w:val="00ED2275"/>
    <w:rsid w:val="00ED2F14"/>
    <w:rsid w:val="00ED38D3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3CEE"/>
    <w:rsid w:val="00F24F24"/>
    <w:rsid w:val="00F25861"/>
    <w:rsid w:val="00F32BCC"/>
    <w:rsid w:val="00F33335"/>
    <w:rsid w:val="00F40F5E"/>
    <w:rsid w:val="00F40FAB"/>
    <w:rsid w:val="00F416A2"/>
    <w:rsid w:val="00F43CA3"/>
    <w:rsid w:val="00F472EE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3329"/>
    <w:rsid w:val="00FB1F06"/>
    <w:rsid w:val="00FB213B"/>
    <w:rsid w:val="00FB215B"/>
    <w:rsid w:val="00FB270A"/>
    <w:rsid w:val="00FB36F5"/>
    <w:rsid w:val="00FB53CE"/>
    <w:rsid w:val="00FC1558"/>
    <w:rsid w:val="00FC2424"/>
    <w:rsid w:val="00FC4884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52F6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oe-mendez-hughe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aving-the-world-from-datageddon.github.io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data.engineer.jo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17</cp:revision>
  <cp:lastPrinted>2023-04-25T14:14:00Z</cp:lastPrinted>
  <dcterms:created xsi:type="dcterms:W3CDTF">2024-08-16T03:32:00Z</dcterms:created>
  <dcterms:modified xsi:type="dcterms:W3CDTF">2024-09-09T03:20:00Z</dcterms:modified>
</cp:coreProperties>
</file>